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B313C" w14:textId="33B65987" w:rsidR="009911FA" w:rsidRDefault="009911FA" w:rsidP="00191978">
      <w:pPr>
        <w:jc w:val="center"/>
      </w:pPr>
      <w:r>
        <w:rPr>
          <w:rFonts w:hint="eastAsia"/>
        </w:rPr>
        <w:t>京都大学大学院アジア・アフリカ地域研究研究科</w:t>
      </w:r>
    </w:p>
    <w:p w14:paraId="0751F73B" w14:textId="18726544" w:rsidR="00B74D35" w:rsidRDefault="009911FA" w:rsidP="00191978">
      <w:pPr>
        <w:jc w:val="center"/>
      </w:pPr>
      <w:r>
        <w:rPr>
          <w:rFonts w:hint="eastAsia"/>
        </w:rPr>
        <w:t>臨地教育・</w:t>
      </w:r>
      <w:r w:rsidR="007B070B">
        <w:rPr>
          <w:rFonts w:hint="eastAsia"/>
        </w:rPr>
        <w:t>国際</w:t>
      </w:r>
      <w:r>
        <w:rPr>
          <w:rFonts w:hint="eastAsia"/>
        </w:rPr>
        <w:t>連携支援室</w:t>
      </w:r>
    </w:p>
    <w:p w14:paraId="0F8EBBD0" w14:textId="2B1F9632" w:rsidR="009911FA" w:rsidRPr="00892B33" w:rsidRDefault="009911FA" w:rsidP="00191978">
      <w:pPr>
        <w:jc w:val="center"/>
        <w:rPr>
          <w:sz w:val="28"/>
          <w:szCs w:val="28"/>
        </w:rPr>
      </w:pPr>
      <w:r w:rsidRPr="00191978">
        <w:rPr>
          <w:rFonts w:hint="eastAsia"/>
          <w:sz w:val="28"/>
          <w:szCs w:val="28"/>
        </w:rPr>
        <w:t>国内エクスプローラープログラム計画書（2</w:t>
      </w:r>
      <w:r w:rsidRPr="00191978">
        <w:rPr>
          <w:sz w:val="28"/>
          <w:szCs w:val="28"/>
        </w:rPr>
        <w:t>02</w:t>
      </w:r>
      <w:r w:rsidR="00167A23">
        <w:rPr>
          <w:rFonts w:hint="eastAsia"/>
          <w:sz w:val="28"/>
          <w:szCs w:val="28"/>
        </w:rPr>
        <w:t>2</w:t>
      </w:r>
      <w:r w:rsidRPr="00191978">
        <w:rPr>
          <w:rFonts w:hint="eastAsia"/>
          <w:sz w:val="28"/>
          <w:szCs w:val="28"/>
        </w:rPr>
        <w:t>年度）</w:t>
      </w:r>
    </w:p>
    <w:p w14:paraId="3183BA5A" w14:textId="0F909446" w:rsidR="009911FA" w:rsidRPr="00167A23" w:rsidRDefault="009911FA" w:rsidP="009911FA"/>
    <w:p w14:paraId="38950AEF" w14:textId="3D734138" w:rsidR="00191978" w:rsidRPr="002A34C3" w:rsidRDefault="00191978" w:rsidP="00191978">
      <w:pPr>
        <w:pStyle w:val="a5"/>
        <w:numPr>
          <w:ilvl w:val="0"/>
          <w:numId w:val="1"/>
        </w:numPr>
        <w:ind w:left="340" w:hanging="340"/>
      </w:pPr>
      <w:r w:rsidRPr="002A34C3">
        <w:rPr>
          <w:rFonts w:hint="eastAsia"/>
        </w:rPr>
        <w:t>申請者について</w:t>
      </w:r>
    </w:p>
    <w:p w14:paraId="23B36580" w14:textId="3A3C6133" w:rsidR="009911FA" w:rsidRDefault="009911FA" w:rsidP="00D9763D">
      <w:pPr>
        <w:pStyle w:val="a5"/>
        <w:numPr>
          <w:ilvl w:val="1"/>
          <w:numId w:val="2"/>
        </w:numPr>
      </w:pPr>
      <w:r>
        <w:rPr>
          <w:rFonts w:hint="eastAsia"/>
        </w:rPr>
        <w:t>氏名</w:t>
      </w:r>
      <w:r w:rsidR="006E5495">
        <w:rPr>
          <w:rFonts w:hint="eastAsia"/>
        </w:rPr>
        <w:t>：</w:t>
      </w:r>
    </w:p>
    <w:p w14:paraId="44710333" w14:textId="281D98A2" w:rsidR="009911FA" w:rsidRDefault="009911FA" w:rsidP="00D9763D">
      <w:pPr>
        <w:pStyle w:val="a5"/>
        <w:numPr>
          <w:ilvl w:val="1"/>
          <w:numId w:val="2"/>
        </w:numPr>
      </w:pPr>
      <w:r>
        <w:rPr>
          <w:rFonts w:hint="eastAsia"/>
        </w:rPr>
        <w:t>専攻</w:t>
      </w:r>
      <w:r w:rsidR="006E5495">
        <w:rPr>
          <w:rFonts w:hint="eastAsia"/>
        </w:rPr>
        <w:t>：</w:t>
      </w:r>
    </w:p>
    <w:p w14:paraId="13366C1C" w14:textId="37ECF199" w:rsidR="00EC3C6D" w:rsidRDefault="00EC3C6D" w:rsidP="00D9763D">
      <w:pPr>
        <w:pStyle w:val="a5"/>
        <w:numPr>
          <w:ilvl w:val="1"/>
          <w:numId w:val="2"/>
        </w:numPr>
      </w:pPr>
      <w:r>
        <w:rPr>
          <w:rFonts w:hint="eastAsia"/>
        </w:rPr>
        <w:t>入学年：</w:t>
      </w:r>
      <w:r w:rsidR="00F805A0">
        <w:tab/>
      </w:r>
    </w:p>
    <w:p w14:paraId="0E8DA7B2" w14:textId="722234A7" w:rsidR="0003642E" w:rsidRDefault="00F805A0" w:rsidP="0003642E">
      <w:pPr>
        <w:pStyle w:val="a5"/>
        <w:numPr>
          <w:ilvl w:val="1"/>
          <w:numId w:val="2"/>
        </w:numPr>
      </w:pPr>
      <w:r>
        <w:rPr>
          <w:rFonts w:hint="eastAsia"/>
        </w:rPr>
        <w:t>3年次編入学</w:t>
      </w:r>
      <w:r w:rsidR="00837D8D">
        <w:rPr>
          <w:rFonts w:hint="eastAsia"/>
        </w:rPr>
        <w:t>：</w:t>
      </w:r>
      <w:r w:rsidR="0003642E">
        <w:rPr>
          <w:rFonts w:hint="eastAsia"/>
        </w:rPr>
        <w:t>はい／いいえ（該当</w:t>
      </w:r>
      <w:r w:rsidR="00DB17B8">
        <w:rPr>
          <w:rFonts w:hint="eastAsia"/>
        </w:rPr>
        <w:t>しない</w:t>
      </w:r>
      <w:r w:rsidR="0003642E">
        <w:rPr>
          <w:rFonts w:hint="eastAsia"/>
        </w:rPr>
        <w:t>方を消</w:t>
      </w:r>
      <w:r w:rsidR="00DB17B8">
        <w:rPr>
          <w:rFonts w:hint="eastAsia"/>
        </w:rPr>
        <w:t>す</w:t>
      </w:r>
      <w:r w:rsidR="0003642E">
        <w:rPr>
          <w:rFonts w:hint="eastAsia"/>
        </w:rPr>
        <w:t>）</w:t>
      </w:r>
    </w:p>
    <w:p w14:paraId="1A2AAA5C" w14:textId="6C662285" w:rsidR="009F5E33" w:rsidRDefault="009F5E33" w:rsidP="00D9763D">
      <w:pPr>
        <w:pStyle w:val="a5"/>
        <w:numPr>
          <w:ilvl w:val="1"/>
          <w:numId w:val="2"/>
        </w:numPr>
      </w:pPr>
      <w:r>
        <w:rPr>
          <w:rFonts w:hint="eastAsia"/>
        </w:rPr>
        <w:t>学籍番号：</w:t>
      </w:r>
    </w:p>
    <w:p w14:paraId="3ED14DE1" w14:textId="610CB23E" w:rsidR="009911FA" w:rsidRDefault="009911FA" w:rsidP="00D9763D">
      <w:pPr>
        <w:pStyle w:val="a5"/>
        <w:numPr>
          <w:ilvl w:val="1"/>
          <w:numId w:val="2"/>
        </w:numPr>
      </w:pPr>
      <w:r>
        <w:rPr>
          <w:rFonts w:hint="eastAsia"/>
        </w:rPr>
        <w:t>院生室内線番号</w:t>
      </w:r>
      <w:r w:rsidR="006E5495">
        <w:rPr>
          <w:rFonts w:hint="eastAsia"/>
        </w:rPr>
        <w:t>：</w:t>
      </w:r>
    </w:p>
    <w:p w14:paraId="298054B4" w14:textId="1A3B5954" w:rsidR="009911FA" w:rsidRDefault="009911FA" w:rsidP="00D9763D">
      <w:pPr>
        <w:pStyle w:val="a5"/>
        <w:numPr>
          <w:ilvl w:val="1"/>
          <w:numId w:val="2"/>
        </w:numPr>
      </w:pPr>
      <w:r>
        <w:rPr>
          <w:rFonts w:hint="eastAsia"/>
        </w:rPr>
        <w:t>携帯電話番号</w:t>
      </w:r>
      <w:r w:rsidR="006E5495">
        <w:rPr>
          <w:rFonts w:hint="eastAsia"/>
        </w:rPr>
        <w:t>：</w:t>
      </w:r>
    </w:p>
    <w:p w14:paraId="484D787A" w14:textId="70DBFBEE" w:rsidR="009911FA" w:rsidRDefault="009911FA" w:rsidP="009911FA">
      <w:pPr>
        <w:pStyle w:val="a5"/>
        <w:numPr>
          <w:ilvl w:val="1"/>
          <w:numId w:val="2"/>
        </w:numPr>
      </w:pPr>
      <w:r>
        <w:rPr>
          <w:rFonts w:hint="eastAsia"/>
        </w:rPr>
        <w:t>主指導教員</w:t>
      </w:r>
      <w:r w:rsidR="0017484D">
        <w:rPr>
          <w:rFonts w:hint="eastAsia"/>
        </w:rPr>
        <w:t>氏名</w:t>
      </w:r>
      <w:r>
        <w:rPr>
          <w:rFonts w:hint="eastAsia"/>
        </w:rPr>
        <w:t>：</w:t>
      </w:r>
    </w:p>
    <w:p w14:paraId="6305D504" w14:textId="371086E8" w:rsidR="00191978" w:rsidRDefault="009911FA" w:rsidP="009911FA">
      <w:pPr>
        <w:pStyle w:val="a5"/>
        <w:numPr>
          <w:ilvl w:val="1"/>
          <w:numId w:val="2"/>
        </w:numPr>
      </w:pPr>
      <w:r>
        <w:rPr>
          <w:rFonts w:hint="eastAsia"/>
        </w:rPr>
        <w:t>副指導教員</w:t>
      </w:r>
      <w:r w:rsidR="0017484D">
        <w:rPr>
          <w:rFonts w:hint="eastAsia"/>
        </w:rPr>
        <w:t>氏名</w:t>
      </w:r>
      <w:r>
        <w:rPr>
          <w:rFonts w:hint="eastAsia"/>
        </w:rPr>
        <w:t>：</w:t>
      </w:r>
    </w:p>
    <w:p w14:paraId="51363B2A" w14:textId="77777777" w:rsidR="00E553AF" w:rsidRDefault="00191978" w:rsidP="002B65EA">
      <w:pPr>
        <w:pStyle w:val="a5"/>
        <w:numPr>
          <w:ilvl w:val="0"/>
          <w:numId w:val="1"/>
        </w:numPr>
        <w:spacing w:before="240"/>
        <w:ind w:left="391" w:hanging="391"/>
        <w:contextualSpacing w:val="0"/>
      </w:pPr>
      <w:r>
        <w:rPr>
          <w:rFonts w:hint="eastAsia"/>
        </w:rPr>
        <w:t>調査</w:t>
      </w:r>
      <w:r w:rsidR="000D22BC">
        <w:rPr>
          <w:rFonts w:hint="eastAsia"/>
        </w:rPr>
        <w:t>内容</w:t>
      </w:r>
    </w:p>
    <w:p w14:paraId="2FE2A3D8" w14:textId="39051C89" w:rsidR="00E553AF" w:rsidRDefault="009911FA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和文研究タイトル（4</w:t>
      </w:r>
      <w:r>
        <w:t>0</w:t>
      </w:r>
      <w:r>
        <w:rPr>
          <w:rFonts w:hint="eastAsia"/>
        </w:rPr>
        <w:t>字以内）</w:t>
      </w:r>
    </w:p>
    <w:p w14:paraId="14248BE3" w14:textId="7044218D" w:rsidR="00E553AF" w:rsidRDefault="00E553AF" w:rsidP="00E553AF"/>
    <w:p w14:paraId="383CDA37" w14:textId="77777777" w:rsidR="00E553AF" w:rsidRDefault="009911FA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英文研究タイトル</w:t>
      </w:r>
    </w:p>
    <w:p w14:paraId="118C30A6" w14:textId="77777777" w:rsidR="00E553AF" w:rsidRDefault="00E553AF" w:rsidP="00E553AF"/>
    <w:p w14:paraId="65754A08" w14:textId="2601EA0D" w:rsidR="000C300E" w:rsidRDefault="000C300E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調査開始日（複数回にわたって調査を実施する場合は、最初の旅行期間の開始日）</w:t>
      </w:r>
    </w:p>
    <w:p w14:paraId="5FA5F663" w14:textId="68CB843D" w:rsidR="000C300E" w:rsidRDefault="000C300E" w:rsidP="000C300E"/>
    <w:p w14:paraId="4878605C" w14:textId="587040DD" w:rsidR="00E553AF" w:rsidRDefault="009911FA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調査</w:t>
      </w:r>
      <w:r w:rsidR="00C36352">
        <w:rPr>
          <w:rFonts w:hint="eastAsia"/>
        </w:rPr>
        <w:t>目的</w:t>
      </w:r>
      <w:r>
        <w:rPr>
          <w:rFonts w:hint="eastAsia"/>
        </w:rPr>
        <w:t>（</w:t>
      </w:r>
      <w:r w:rsidR="0059344E">
        <w:t>2</w:t>
      </w:r>
      <w:r w:rsidR="00C05934">
        <w:t>00</w:t>
      </w:r>
      <w:r w:rsidR="0059344E">
        <w:t>–400</w:t>
      </w:r>
      <w:r w:rsidR="00C05934">
        <w:rPr>
          <w:rFonts w:hint="eastAsia"/>
        </w:rPr>
        <w:t>字を目安に、</w:t>
      </w:r>
      <w:r w:rsidR="00C36352">
        <w:rPr>
          <w:rFonts w:hint="eastAsia"/>
        </w:rPr>
        <w:t>目的</w:t>
      </w:r>
      <w:r w:rsidR="00C05934">
        <w:rPr>
          <w:rFonts w:hint="eastAsia"/>
        </w:rPr>
        <w:t>および</w:t>
      </w:r>
      <w:r>
        <w:rPr>
          <w:rFonts w:hint="eastAsia"/>
        </w:rPr>
        <w:t>学位研究との</w:t>
      </w:r>
      <w:r w:rsidR="00C36352">
        <w:rPr>
          <w:rFonts w:hint="eastAsia"/>
        </w:rPr>
        <w:t>関連</w:t>
      </w:r>
      <w:r w:rsidR="00C05934">
        <w:rPr>
          <w:rFonts w:hint="eastAsia"/>
        </w:rPr>
        <w:t>を</w:t>
      </w:r>
      <w:r w:rsidR="00AB0696">
        <w:rPr>
          <w:rFonts w:hint="eastAsia"/>
        </w:rPr>
        <w:t>説明</w:t>
      </w:r>
      <w:r>
        <w:rPr>
          <w:rFonts w:hint="eastAsia"/>
        </w:rPr>
        <w:t>）</w:t>
      </w:r>
    </w:p>
    <w:p w14:paraId="4D157819" w14:textId="77777777" w:rsidR="00E553AF" w:rsidRDefault="00E553AF" w:rsidP="00E553AF"/>
    <w:p w14:paraId="5A266C48" w14:textId="656B52D8" w:rsidR="00D93C5A" w:rsidRDefault="00C36352" w:rsidP="00AC2D77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調査</w:t>
      </w:r>
      <w:r w:rsidR="00760C79">
        <w:rPr>
          <w:rFonts w:hint="eastAsia"/>
        </w:rPr>
        <w:t>計画</w:t>
      </w:r>
      <w:r>
        <w:rPr>
          <w:rFonts w:hint="eastAsia"/>
        </w:rPr>
        <w:t>（</w:t>
      </w:r>
      <w:r w:rsidR="0059344E">
        <w:rPr>
          <w:rFonts w:hint="eastAsia"/>
        </w:rPr>
        <w:t>3</w:t>
      </w:r>
      <w:r w:rsidR="0059344E">
        <w:t>00–500</w:t>
      </w:r>
      <w:r w:rsidR="0059344E">
        <w:rPr>
          <w:rFonts w:hint="eastAsia"/>
        </w:rPr>
        <w:t>字を目安に、</w:t>
      </w:r>
      <w:r>
        <w:rPr>
          <w:rFonts w:hint="eastAsia"/>
        </w:rPr>
        <w:t>調査</w:t>
      </w:r>
      <w:r w:rsidR="0059344E">
        <w:rPr>
          <w:rFonts w:hint="eastAsia"/>
        </w:rPr>
        <w:t>の</w:t>
      </w:r>
      <w:r>
        <w:rPr>
          <w:rFonts w:hint="eastAsia"/>
        </w:rPr>
        <w:t>方法</w:t>
      </w:r>
      <w:r w:rsidR="0059344E">
        <w:rPr>
          <w:rFonts w:hint="eastAsia"/>
        </w:rPr>
        <w:t>、</w:t>
      </w:r>
      <w:r w:rsidR="00760C79">
        <w:rPr>
          <w:rFonts w:hint="eastAsia"/>
        </w:rPr>
        <w:t>日程</w:t>
      </w:r>
      <w:r>
        <w:rPr>
          <w:rFonts w:hint="eastAsia"/>
        </w:rPr>
        <w:t>、</w:t>
      </w:r>
      <w:r w:rsidR="0059344E">
        <w:rPr>
          <w:rFonts w:hint="eastAsia"/>
        </w:rPr>
        <w:t>および</w:t>
      </w:r>
      <w:r>
        <w:rPr>
          <w:rFonts w:hint="eastAsia"/>
        </w:rPr>
        <w:t>どのような新型コロナウイルス感染対策を講じるか</w:t>
      </w:r>
      <w:r w:rsidR="00055E6E">
        <w:rPr>
          <w:rFonts w:hint="eastAsia"/>
        </w:rPr>
        <w:t>を</w:t>
      </w:r>
      <w:r>
        <w:rPr>
          <w:rFonts w:hint="eastAsia"/>
        </w:rPr>
        <w:t>説明）</w:t>
      </w:r>
    </w:p>
    <w:p w14:paraId="2D1BBB19" w14:textId="77777777" w:rsidR="00D93C5A" w:rsidRDefault="00D93C5A" w:rsidP="00AC2D77"/>
    <w:p w14:paraId="5053A3DE" w14:textId="37FCFD80" w:rsidR="00AC2D77" w:rsidRDefault="00097510" w:rsidP="00AC2D77">
      <w:pPr>
        <w:pStyle w:val="a5"/>
        <w:numPr>
          <w:ilvl w:val="0"/>
          <w:numId w:val="1"/>
        </w:numPr>
        <w:spacing w:before="120"/>
      </w:pPr>
      <w:r>
        <w:rPr>
          <w:rFonts w:hint="eastAsia"/>
        </w:rPr>
        <w:t>調査の</w:t>
      </w:r>
      <w:r w:rsidR="00FB04DE">
        <w:rPr>
          <w:rFonts w:hint="eastAsia"/>
        </w:rPr>
        <w:t>受入状況</w:t>
      </w:r>
    </w:p>
    <w:p w14:paraId="7D3B69D9" w14:textId="37473F26" w:rsidR="00FB04DE" w:rsidRDefault="00FB04DE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調査を受け入れる組織あるいは個人の名称と連絡先</w:t>
      </w:r>
      <w:r w:rsidR="00472B28">
        <w:rPr>
          <w:rFonts w:hint="eastAsia"/>
        </w:rPr>
        <w:t>（</w:t>
      </w:r>
      <w:r w:rsidR="001967FA">
        <w:rPr>
          <w:rFonts w:hint="eastAsia"/>
        </w:rPr>
        <w:t>受入</w:t>
      </w:r>
      <w:r w:rsidR="00472B28">
        <w:rPr>
          <w:rFonts w:hint="eastAsia"/>
        </w:rPr>
        <w:t>見込みでも可）</w:t>
      </w:r>
    </w:p>
    <w:p w14:paraId="5C11BCA0" w14:textId="77777777" w:rsidR="00FB04DE" w:rsidRDefault="00FB04DE" w:rsidP="00FB04DE">
      <w:pPr>
        <w:spacing w:before="120"/>
      </w:pPr>
    </w:p>
    <w:p w14:paraId="3E07E7C7" w14:textId="059216BE" w:rsidR="00AC2D77" w:rsidRDefault="00EC34A2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lastRenderedPageBreak/>
        <w:t>準備</w:t>
      </w:r>
      <w:r w:rsidR="001D6CEA">
        <w:rPr>
          <w:rFonts w:hint="eastAsia"/>
        </w:rPr>
        <w:t>状況（1</w:t>
      </w:r>
      <w:r w:rsidR="001D6CEA">
        <w:t>50–</w:t>
      </w:r>
      <w:r w:rsidR="001D6CEA">
        <w:rPr>
          <w:rFonts w:hint="eastAsia"/>
        </w:rPr>
        <w:t>2</w:t>
      </w:r>
      <w:r w:rsidR="001D6CEA">
        <w:t>00</w:t>
      </w:r>
      <w:r w:rsidR="001D6CEA">
        <w:rPr>
          <w:rFonts w:hint="eastAsia"/>
        </w:rPr>
        <w:t>字を目安に、</w:t>
      </w:r>
      <w:r w:rsidR="00472B28">
        <w:rPr>
          <w:rFonts w:hint="eastAsia"/>
        </w:rPr>
        <w:t>受入者</w:t>
      </w:r>
      <w:r w:rsidR="001D6CEA">
        <w:rPr>
          <w:rFonts w:hint="eastAsia"/>
        </w:rPr>
        <w:t>との交渉の進捗を説明）</w:t>
      </w:r>
    </w:p>
    <w:p w14:paraId="22D3F222" w14:textId="77777777" w:rsidR="002A34C3" w:rsidRDefault="002A34C3" w:rsidP="002A34C3">
      <w:pPr>
        <w:spacing w:before="120"/>
      </w:pPr>
    </w:p>
    <w:p w14:paraId="02CF7585" w14:textId="7A8A4D96" w:rsidR="006F1B71" w:rsidRDefault="00C36352" w:rsidP="002B65EA">
      <w:pPr>
        <w:pStyle w:val="a5"/>
        <w:numPr>
          <w:ilvl w:val="0"/>
          <w:numId w:val="1"/>
        </w:numPr>
        <w:spacing w:before="240"/>
        <w:ind w:left="391" w:hanging="391"/>
        <w:contextualSpacing w:val="0"/>
      </w:pPr>
      <w:r>
        <w:rPr>
          <w:rFonts w:hint="eastAsia"/>
        </w:rPr>
        <w:t>研究助成の</w:t>
      </w:r>
      <w:r w:rsidR="00151FA7">
        <w:rPr>
          <w:rFonts w:hint="eastAsia"/>
        </w:rPr>
        <w:t>獲得</w:t>
      </w:r>
      <w:r>
        <w:rPr>
          <w:rFonts w:hint="eastAsia"/>
        </w:rPr>
        <w:t>状況（学内プログラム</w:t>
      </w:r>
      <w:r w:rsidR="00151FA7">
        <w:rPr>
          <w:rFonts w:hint="eastAsia"/>
        </w:rPr>
        <w:t>を</w:t>
      </w:r>
      <w:r>
        <w:rPr>
          <w:rFonts w:hint="eastAsia"/>
        </w:rPr>
        <w:t>含む。</w:t>
      </w:r>
      <w:r w:rsidR="0017484D">
        <w:rPr>
          <w:rFonts w:hint="eastAsia"/>
        </w:rPr>
        <w:t>該当しない場合は「無」と記入</w:t>
      </w:r>
      <w:r w:rsidR="00151FA7">
        <w:rPr>
          <w:rFonts w:hint="eastAsia"/>
        </w:rPr>
        <w:t>。</w:t>
      </w:r>
      <w:r>
        <w:rPr>
          <w:rFonts w:hint="eastAsia"/>
        </w:rPr>
        <w:t>）</w:t>
      </w:r>
    </w:p>
    <w:p w14:paraId="259BBAFF" w14:textId="37461153" w:rsidR="006F1B71" w:rsidRDefault="00C36352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受給中のプログラム名称・受給期間・受給額</w:t>
      </w:r>
    </w:p>
    <w:p w14:paraId="161367B5" w14:textId="77777777" w:rsidR="006F1B71" w:rsidRDefault="006F1B71" w:rsidP="006F1B71"/>
    <w:p w14:paraId="0D1D7842" w14:textId="13DC1D90" w:rsidR="000D22BC" w:rsidRDefault="00C36352" w:rsidP="002B65EA">
      <w:pPr>
        <w:pStyle w:val="a5"/>
        <w:numPr>
          <w:ilvl w:val="1"/>
          <w:numId w:val="1"/>
        </w:numPr>
        <w:spacing w:before="120"/>
      </w:pPr>
      <w:r>
        <w:rPr>
          <w:rFonts w:hint="eastAsia"/>
        </w:rPr>
        <w:t>申請中の</w:t>
      </w:r>
      <w:r w:rsidRPr="00C36352">
        <w:rPr>
          <w:rFonts w:hint="eastAsia"/>
        </w:rPr>
        <w:t>プログラム名称・受給期間・受給額</w:t>
      </w:r>
    </w:p>
    <w:p w14:paraId="7E66E95C" w14:textId="77777777" w:rsidR="00DE2ADC" w:rsidRDefault="00DE2ADC" w:rsidP="00DE2ADC">
      <w:pPr>
        <w:spacing w:before="120"/>
      </w:pPr>
    </w:p>
    <w:p w14:paraId="05CA4985" w14:textId="7E3F9D4C" w:rsidR="00BE2BC2" w:rsidRDefault="009911FA" w:rsidP="00BE2BC2">
      <w:pPr>
        <w:pStyle w:val="a5"/>
        <w:numPr>
          <w:ilvl w:val="0"/>
          <w:numId w:val="1"/>
        </w:numPr>
        <w:spacing w:before="240"/>
        <w:ind w:left="391" w:hanging="391"/>
        <w:contextualSpacing w:val="0"/>
      </w:pPr>
      <w:r>
        <w:rPr>
          <w:rFonts w:hint="eastAsia"/>
        </w:rPr>
        <w:t>旅程</w:t>
      </w:r>
      <w:r w:rsidR="001C75A3">
        <w:rPr>
          <w:rFonts w:hint="eastAsia"/>
        </w:rPr>
        <w:t>（調査が</w:t>
      </w:r>
      <w:r w:rsidR="00965220">
        <w:rPr>
          <w:rFonts w:hint="eastAsia"/>
        </w:rPr>
        <w:t>帰学を挟んで</w:t>
      </w:r>
      <w:r w:rsidR="001C75A3">
        <w:rPr>
          <w:rFonts w:hint="eastAsia"/>
        </w:rPr>
        <w:t>複数回にわたる場合はすべての日程を記入</w:t>
      </w:r>
      <w:r w:rsidR="00965220">
        <w:rPr>
          <w:rFonts w:hint="eastAsia"/>
        </w:rPr>
        <w:t>する</w:t>
      </w:r>
      <w:r w:rsidR="00DB17B8">
        <w:rPr>
          <w:rFonts w:hint="eastAsia"/>
        </w:rPr>
        <w:t>、次頁の記入例を参照</w:t>
      </w:r>
      <w:r w:rsidR="00965220">
        <w:rPr>
          <w:rFonts w:hint="eastAsia"/>
        </w:rPr>
        <w:t>のこと</w:t>
      </w:r>
      <w:r w:rsidR="001C75A3">
        <w:rPr>
          <w:rFonts w:hint="eastAsia"/>
        </w:rPr>
        <w:t>）</w:t>
      </w:r>
    </w:p>
    <w:tbl>
      <w:tblPr>
        <w:tblStyle w:val="af2"/>
        <w:tblW w:w="8795" w:type="dxa"/>
        <w:tblLook w:val="04A0" w:firstRow="1" w:lastRow="0" w:firstColumn="1" w:lastColumn="0" w:noHBand="0" w:noVBand="1"/>
      </w:tblPr>
      <w:tblGrid>
        <w:gridCol w:w="1247"/>
        <w:gridCol w:w="1247"/>
        <w:gridCol w:w="1247"/>
        <w:gridCol w:w="1766"/>
        <w:gridCol w:w="3288"/>
      </w:tblGrid>
      <w:tr w:rsidR="00AC3C4D" w14:paraId="4BEA6A10" w14:textId="77777777" w:rsidTr="000603EC">
        <w:trPr>
          <w:trHeight w:val="170"/>
        </w:trPr>
        <w:tc>
          <w:tcPr>
            <w:tcW w:w="12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1CB54A8E" w14:textId="6303DE13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  <w:r w:rsidRPr="00AC3C4D">
              <w:rPr>
                <w:rFonts w:hint="eastAsia"/>
                <w:sz w:val="20"/>
                <w:szCs w:val="20"/>
              </w:rPr>
              <w:t>年月日</w:t>
            </w:r>
          </w:p>
        </w:tc>
        <w:tc>
          <w:tcPr>
            <w:tcW w:w="124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1F9E2D4" w14:textId="1A35DE80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  <w:r w:rsidRPr="00AC3C4D">
              <w:rPr>
                <w:rFonts w:hint="eastAsia"/>
                <w:sz w:val="20"/>
                <w:szCs w:val="20"/>
              </w:rPr>
              <w:t>出発地</w:t>
            </w:r>
          </w:p>
        </w:tc>
        <w:tc>
          <w:tcPr>
            <w:tcW w:w="124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A7FD687" w14:textId="5BA796A1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  <w:r w:rsidRPr="00AC3C4D">
              <w:rPr>
                <w:rFonts w:hint="eastAsia"/>
                <w:sz w:val="20"/>
                <w:szCs w:val="20"/>
              </w:rPr>
              <w:t>目的地</w:t>
            </w:r>
          </w:p>
        </w:tc>
        <w:tc>
          <w:tcPr>
            <w:tcW w:w="176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555C818" w14:textId="0C5A1AC8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  <w:r w:rsidRPr="00AC3C4D">
              <w:rPr>
                <w:rFonts w:hint="eastAsia"/>
                <w:sz w:val="20"/>
                <w:szCs w:val="20"/>
              </w:rPr>
              <w:t>用務先</w:t>
            </w:r>
          </w:p>
        </w:tc>
        <w:tc>
          <w:tcPr>
            <w:tcW w:w="3288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EA0C66" w14:textId="186EA351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  <w:r w:rsidRPr="00AC3C4D">
              <w:rPr>
                <w:rFonts w:hint="eastAsia"/>
                <w:sz w:val="20"/>
                <w:szCs w:val="20"/>
              </w:rPr>
              <w:t>用務内容</w:t>
            </w:r>
          </w:p>
        </w:tc>
      </w:tr>
      <w:tr w:rsidR="00AC3C4D" w14:paraId="4ED68BC3" w14:textId="77777777" w:rsidTr="000603EC">
        <w:trPr>
          <w:trHeight w:val="170"/>
        </w:trPr>
        <w:tc>
          <w:tcPr>
            <w:tcW w:w="1247" w:type="dxa"/>
            <w:tcBorders>
              <w:top w:val="single" w:sz="8" w:space="0" w:color="auto"/>
              <w:left w:val="single" w:sz="8" w:space="0" w:color="auto"/>
            </w:tcBorders>
          </w:tcPr>
          <w:p w14:paraId="7AF3CCD0" w14:textId="13307961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single" w:sz="8" w:space="0" w:color="auto"/>
            </w:tcBorders>
          </w:tcPr>
          <w:p w14:paraId="76054211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top w:val="single" w:sz="8" w:space="0" w:color="auto"/>
            </w:tcBorders>
          </w:tcPr>
          <w:p w14:paraId="42C485C7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  <w:tcBorders>
              <w:top w:val="single" w:sz="8" w:space="0" w:color="auto"/>
            </w:tcBorders>
          </w:tcPr>
          <w:p w14:paraId="084D0A06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top w:val="single" w:sz="8" w:space="0" w:color="auto"/>
              <w:right w:val="single" w:sz="8" w:space="0" w:color="auto"/>
            </w:tcBorders>
          </w:tcPr>
          <w:p w14:paraId="0E863CC8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19470C09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17BCA025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3A5858EC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6A583963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559E7B22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3BE69DF8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457779BB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55A5800C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492E30D7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0C1471D7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075FEE65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06494F65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10999D80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1385E2F0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125FC929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7FB4F7AB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5C8E49CA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59B1AF29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1A397C43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703BF6A9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4772B651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16C92442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3D80C1DB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0F99CC26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4874DE01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2A60E17F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61B77FBB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57AC046B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7D3274C1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13B601EF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AC3C4D" w14:paraId="77BB91F7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46759E56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29481825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4DD3012F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32E13554" w14:textId="77777777" w:rsidR="00AC3C4D" w:rsidRPr="00AC3C4D" w:rsidRDefault="00AC3C4D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04C79569" w14:textId="77777777" w:rsidR="00AC3C4D" w:rsidRPr="00AC3C4D" w:rsidRDefault="00AC3C4D" w:rsidP="00AC3C4D">
            <w:pPr>
              <w:rPr>
                <w:sz w:val="20"/>
                <w:szCs w:val="20"/>
              </w:rPr>
            </w:pPr>
          </w:p>
        </w:tc>
      </w:tr>
      <w:tr w:rsidR="000603EC" w14:paraId="4F68E701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57EA1E80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4BA10B7C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7C427EF7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1E0DD1A7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1330BA54" w14:textId="77777777" w:rsidR="000603EC" w:rsidRPr="00AC3C4D" w:rsidRDefault="000603EC" w:rsidP="00AC3C4D">
            <w:pPr>
              <w:rPr>
                <w:sz w:val="20"/>
                <w:szCs w:val="20"/>
              </w:rPr>
            </w:pPr>
          </w:p>
        </w:tc>
      </w:tr>
      <w:tr w:rsidR="000603EC" w14:paraId="7FB4FA7E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0672FDF0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04849B3C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6E44055E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428EC64F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7A5A928C" w14:textId="77777777" w:rsidR="000603EC" w:rsidRPr="00AC3C4D" w:rsidRDefault="000603EC" w:rsidP="00AC3C4D">
            <w:pPr>
              <w:rPr>
                <w:sz w:val="20"/>
                <w:szCs w:val="20"/>
              </w:rPr>
            </w:pPr>
          </w:p>
        </w:tc>
      </w:tr>
      <w:tr w:rsidR="000603EC" w14:paraId="66ED0E36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5CFABADE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19DFC3AC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38625BFA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306F4C08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38C489F3" w14:textId="77777777" w:rsidR="000603EC" w:rsidRPr="00AC3C4D" w:rsidRDefault="000603EC" w:rsidP="00AC3C4D">
            <w:pPr>
              <w:rPr>
                <w:sz w:val="20"/>
                <w:szCs w:val="20"/>
              </w:rPr>
            </w:pPr>
          </w:p>
        </w:tc>
      </w:tr>
      <w:tr w:rsidR="000603EC" w14:paraId="267A56AE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2F470CC7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53C1FBFE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53ED26F9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4BFD0748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450D336B" w14:textId="77777777" w:rsidR="000603EC" w:rsidRPr="00AC3C4D" w:rsidRDefault="000603EC" w:rsidP="00AC3C4D">
            <w:pPr>
              <w:rPr>
                <w:sz w:val="20"/>
                <w:szCs w:val="20"/>
              </w:rPr>
            </w:pPr>
          </w:p>
        </w:tc>
      </w:tr>
      <w:tr w:rsidR="000603EC" w14:paraId="152F6792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3E5C1DA3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6EE9DA8B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1C71E8A8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58F726B5" w14:textId="77777777" w:rsidR="000603EC" w:rsidRPr="00AC3C4D" w:rsidRDefault="000603E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1C94D801" w14:textId="77777777" w:rsidR="000603EC" w:rsidRPr="00AC3C4D" w:rsidRDefault="000603EC" w:rsidP="00AC3C4D">
            <w:pPr>
              <w:rPr>
                <w:sz w:val="20"/>
                <w:szCs w:val="20"/>
              </w:rPr>
            </w:pPr>
          </w:p>
        </w:tc>
      </w:tr>
      <w:tr w:rsidR="00893A9C" w14:paraId="2EAAD3AA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</w:tcBorders>
          </w:tcPr>
          <w:p w14:paraId="361F9BA7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75A3289C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</w:tcPr>
          <w:p w14:paraId="0F59EBCD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</w:tcPr>
          <w:p w14:paraId="07B7C628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right w:val="single" w:sz="8" w:space="0" w:color="auto"/>
            </w:tcBorders>
          </w:tcPr>
          <w:p w14:paraId="3039A63A" w14:textId="77777777" w:rsidR="00893A9C" w:rsidRPr="00AC3C4D" w:rsidRDefault="00893A9C" w:rsidP="00AC3C4D">
            <w:pPr>
              <w:rPr>
                <w:sz w:val="20"/>
                <w:szCs w:val="20"/>
              </w:rPr>
            </w:pPr>
          </w:p>
        </w:tc>
      </w:tr>
      <w:tr w:rsidR="00893A9C" w14:paraId="02232BE6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  <w:bottom w:val="single" w:sz="4" w:space="0" w:color="auto"/>
            </w:tcBorders>
          </w:tcPr>
          <w:p w14:paraId="401FFC30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</w:tcPr>
          <w:p w14:paraId="261A96E7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</w:tcPr>
          <w:p w14:paraId="651BF11C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  <w:tcBorders>
              <w:bottom w:val="single" w:sz="4" w:space="0" w:color="auto"/>
            </w:tcBorders>
          </w:tcPr>
          <w:p w14:paraId="7BFDAD2A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bottom w:val="single" w:sz="4" w:space="0" w:color="auto"/>
              <w:right w:val="single" w:sz="8" w:space="0" w:color="auto"/>
            </w:tcBorders>
          </w:tcPr>
          <w:p w14:paraId="4DE916F9" w14:textId="77777777" w:rsidR="00893A9C" w:rsidRPr="00AC3C4D" w:rsidRDefault="00893A9C" w:rsidP="00AC3C4D">
            <w:pPr>
              <w:rPr>
                <w:sz w:val="20"/>
                <w:szCs w:val="20"/>
              </w:rPr>
            </w:pPr>
          </w:p>
        </w:tc>
      </w:tr>
      <w:tr w:rsidR="00893A9C" w14:paraId="291FADB4" w14:textId="77777777" w:rsidTr="000603EC">
        <w:trPr>
          <w:trHeight w:val="170"/>
        </w:trPr>
        <w:tc>
          <w:tcPr>
            <w:tcW w:w="1247" w:type="dxa"/>
            <w:tcBorders>
              <w:left w:val="single" w:sz="8" w:space="0" w:color="auto"/>
              <w:bottom w:val="single" w:sz="8" w:space="0" w:color="auto"/>
            </w:tcBorders>
          </w:tcPr>
          <w:p w14:paraId="79E3ED54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bottom w:val="single" w:sz="8" w:space="0" w:color="auto"/>
            </w:tcBorders>
          </w:tcPr>
          <w:p w14:paraId="3814A23B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7" w:type="dxa"/>
            <w:tcBorders>
              <w:bottom w:val="single" w:sz="8" w:space="0" w:color="auto"/>
            </w:tcBorders>
          </w:tcPr>
          <w:p w14:paraId="0AA08EDF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6" w:type="dxa"/>
            <w:tcBorders>
              <w:bottom w:val="single" w:sz="8" w:space="0" w:color="auto"/>
            </w:tcBorders>
          </w:tcPr>
          <w:p w14:paraId="4C95C7E5" w14:textId="77777777" w:rsidR="00893A9C" w:rsidRPr="00AC3C4D" w:rsidRDefault="00893A9C" w:rsidP="00AC3C4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bottom w:val="single" w:sz="8" w:space="0" w:color="auto"/>
              <w:right w:val="single" w:sz="8" w:space="0" w:color="auto"/>
            </w:tcBorders>
          </w:tcPr>
          <w:p w14:paraId="29226F97" w14:textId="77777777" w:rsidR="00893A9C" w:rsidRPr="00AC3C4D" w:rsidRDefault="00893A9C" w:rsidP="00AC3C4D">
            <w:pPr>
              <w:rPr>
                <w:sz w:val="20"/>
                <w:szCs w:val="20"/>
              </w:rPr>
            </w:pPr>
          </w:p>
        </w:tc>
      </w:tr>
    </w:tbl>
    <w:p w14:paraId="57574B07" w14:textId="43535958" w:rsidR="009135F4" w:rsidRDefault="00835CE6" w:rsidP="00835CE6">
      <w:pPr>
        <w:rPr>
          <w:sz w:val="20"/>
          <w:szCs w:val="20"/>
        </w:rPr>
      </w:pPr>
      <w:r w:rsidRPr="00835CE6">
        <w:rPr>
          <w:rFonts w:hint="eastAsia"/>
          <w:sz w:val="20"/>
          <w:szCs w:val="20"/>
        </w:rPr>
        <w:t>※必要に応じて罫線を追加すること</w:t>
      </w:r>
    </w:p>
    <w:p w14:paraId="60EBA8ED" w14:textId="77777777" w:rsidR="00E754D1" w:rsidRDefault="00E754D1" w:rsidP="00835CE6">
      <w:pPr>
        <w:rPr>
          <w:sz w:val="20"/>
          <w:szCs w:val="20"/>
        </w:rPr>
      </w:pPr>
    </w:p>
    <w:p w14:paraId="19A1ABB1" w14:textId="77777777" w:rsidR="00E754D1" w:rsidRDefault="00E754D1" w:rsidP="00835CE6">
      <w:pPr>
        <w:rPr>
          <w:sz w:val="20"/>
          <w:szCs w:val="20"/>
        </w:rPr>
      </w:pPr>
    </w:p>
    <w:p w14:paraId="5EBA91AC" w14:textId="77777777" w:rsidR="00E754D1" w:rsidRDefault="00E754D1" w:rsidP="00835CE6">
      <w:pPr>
        <w:rPr>
          <w:sz w:val="20"/>
          <w:szCs w:val="20"/>
        </w:rPr>
      </w:pPr>
    </w:p>
    <w:p w14:paraId="055DE1CC" w14:textId="77777777" w:rsidR="00E754D1" w:rsidRDefault="00E754D1" w:rsidP="00835CE6">
      <w:pPr>
        <w:rPr>
          <w:sz w:val="20"/>
          <w:szCs w:val="20"/>
        </w:rPr>
      </w:pPr>
    </w:p>
    <w:p w14:paraId="67E6622C" w14:textId="77777777" w:rsidR="001F5B0C" w:rsidRDefault="001F5B0C" w:rsidP="00835CE6">
      <w:pPr>
        <w:rPr>
          <w:sz w:val="20"/>
          <w:szCs w:val="20"/>
        </w:rPr>
      </w:pPr>
    </w:p>
    <w:p w14:paraId="0A506407" w14:textId="77777777" w:rsidR="00167A23" w:rsidRDefault="00167A23" w:rsidP="00835CE6">
      <w:pPr>
        <w:rPr>
          <w:sz w:val="20"/>
          <w:szCs w:val="20"/>
        </w:rPr>
      </w:pPr>
    </w:p>
    <w:p w14:paraId="34C586F2" w14:textId="13931DCE" w:rsidR="00396A6A" w:rsidRDefault="00396A6A" w:rsidP="00835CE6">
      <w:pPr>
        <w:rPr>
          <w:sz w:val="20"/>
          <w:szCs w:val="20"/>
        </w:rPr>
      </w:pPr>
      <w:r w:rsidRPr="001F5B0C">
        <w:rPr>
          <w:rFonts w:hint="eastAsia"/>
          <w:b/>
          <w:bCs/>
          <w:sz w:val="20"/>
          <w:szCs w:val="20"/>
          <w:u w:val="single"/>
        </w:rPr>
        <w:lastRenderedPageBreak/>
        <w:t>旅程の記入例</w:t>
      </w:r>
      <w:r>
        <w:rPr>
          <w:rFonts w:hint="eastAsia"/>
          <w:sz w:val="20"/>
          <w:szCs w:val="20"/>
        </w:rPr>
        <w:t>：</w:t>
      </w:r>
    </w:p>
    <w:p w14:paraId="5619101F" w14:textId="77777777" w:rsidR="00BF2C44" w:rsidRDefault="00396A6A" w:rsidP="00835CE6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すべて具体的に記入する。いつ</w:t>
      </w:r>
      <w:r w:rsidR="00DB17B8">
        <w:rPr>
          <w:rFonts w:hint="eastAsia"/>
          <w:sz w:val="20"/>
          <w:szCs w:val="20"/>
        </w:rPr>
        <w:t>、</w:t>
      </w:r>
      <w:r>
        <w:rPr>
          <w:rFonts w:hint="eastAsia"/>
          <w:sz w:val="20"/>
          <w:szCs w:val="20"/>
        </w:rPr>
        <w:t>どこで</w:t>
      </w:r>
      <w:r w:rsidR="00DB17B8">
        <w:rPr>
          <w:rFonts w:hint="eastAsia"/>
          <w:sz w:val="20"/>
          <w:szCs w:val="20"/>
        </w:rPr>
        <w:t>、</w:t>
      </w:r>
      <w:r>
        <w:rPr>
          <w:rFonts w:hint="eastAsia"/>
          <w:sz w:val="20"/>
          <w:szCs w:val="20"/>
        </w:rPr>
        <w:t>誰と</w:t>
      </w:r>
      <w:r w:rsidR="00DB17B8">
        <w:rPr>
          <w:rFonts w:hint="eastAsia"/>
          <w:sz w:val="20"/>
          <w:szCs w:val="20"/>
        </w:rPr>
        <w:t>、</w:t>
      </w:r>
      <w:r>
        <w:rPr>
          <w:rFonts w:hint="eastAsia"/>
          <w:sz w:val="20"/>
          <w:szCs w:val="20"/>
        </w:rPr>
        <w:t>何をするのか？</w:t>
      </w:r>
    </w:p>
    <w:p w14:paraId="244E0153" w14:textId="6AA4FA09" w:rsidR="00396A6A" w:rsidRDefault="00092923" w:rsidP="00835CE6">
      <w:pPr>
        <w:rPr>
          <w:sz w:val="20"/>
          <w:szCs w:val="20"/>
        </w:rPr>
      </w:pPr>
      <w:r w:rsidRPr="00092923">
        <w:rPr>
          <w:noProof/>
        </w:rPr>
        <w:drawing>
          <wp:inline distT="0" distB="0" distL="0" distR="0" wp14:anchorId="113B53E4" wp14:editId="7324DA61">
            <wp:extent cx="5612130" cy="1182370"/>
            <wp:effectExtent l="0" t="0" r="762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18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F01C0" w14:textId="3E05516F" w:rsidR="00B91802" w:rsidRPr="00835CE6" w:rsidRDefault="00BF2C44" w:rsidP="00835CE6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特に用務先が図書館や研究機関の場合、</w:t>
      </w:r>
      <w:r w:rsidR="00241FAD">
        <w:rPr>
          <w:rFonts w:hint="eastAsia"/>
          <w:sz w:val="20"/>
          <w:szCs w:val="20"/>
        </w:rPr>
        <w:t>その日が</w:t>
      </w:r>
      <w:r w:rsidR="00EC4107">
        <w:rPr>
          <w:rFonts w:hint="eastAsia"/>
          <w:sz w:val="20"/>
          <w:szCs w:val="20"/>
        </w:rPr>
        <w:t>開館</w:t>
      </w:r>
      <w:r w:rsidR="00241FAD">
        <w:rPr>
          <w:rFonts w:hint="eastAsia"/>
          <w:sz w:val="20"/>
          <w:szCs w:val="20"/>
        </w:rPr>
        <w:t>日であ</w:t>
      </w:r>
      <w:r w:rsidR="00D163C2">
        <w:rPr>
          <w:rFonts w:hint="eastAsia"/>
          <w:sz w:val="20"/>
          <w:szCs w:val="20"/>
        </w:rPr>
        <w:t>ることを</w:t>
      </w:r>
      <w:r w:rsidR="00241FAD">
        <w:rPr>
          <w:rFonts w:hint="eastAsia"/>
          <w:sz w:val="20"/>
          <w:szCs w:val="20"/>
        </w:rPr>
        <w:t>必ず確認する</w:t>
      </w:r>
      <w:r w:rsidR="00EC4107">
        <w:rPr>
          <w:rFonts w:hint="eastAsia"/>
          <w:sz w:val="20"/>
          <w:szCs w:val="20"/>
        </w:rPr>
        <w:t>こと</w:t>
      </w:r>
      <w:r w:rsidR="00241FAD">
        <w:rPr>
          <w:rFonts w:hint="eastAsia"/>
          <w:sz w:val="20"/>
          <w:szCs w:val="20"/>
        </w:rPr>
        <w:t>。</w:t>
      </w:r>
    </w:p>
    <w:sectPr w:rsidR="00B91802" w:rsidRPr="00835CE6">
      <w:footerReference w:type="default" r:id="rId9"/>
      <w:pgSz w:w="12240" w:h="15840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29ACA" w14:textId="77777777" w:rsidR="00E05974" w:rsidRDefault="00E05974" w:rsidP="008A307C">
      <w:r>
        <w:separator/>
      </w:r>
    </w:p>
  </w:endnote>
  <w:endnote w:type="continuationSeparator" w:id="0">
    <w:p w14:paraId="10BC95BE" w14:textId="77777777" w:rsidR="00E05974" w:rsidRDefault="00E05974" w:rsidP="008A30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94D77" w14:textId="41824693" w:rsidR="001C5E84" w:rsidRDefault="00E754D1" w:rsidP="00E754D1">
    <w:pPr>
      <w:pStyle w:val="a8"/>
      <w:jc w:val="center"/>
    </w:pPr>
    <w:r>
      <w:t>-</w:t>
    </w:r>
    <w:r w:rsidR="001C5E84">
      <w:fldChar w:fldCharType="begin"/>
    </w:r>
    <w:r w:rsidR="001C5E84">
      <w:instrText xml:space="preserve"> PAGE   \* MERGEFORMAT </w:instrText>
    </w:r>
    <w:r w:rsidR="001C5E84">
      <w:fldChar w:fldCharType="separate"/>
    </w:r>
    <w:r w:rsidR="001C5E84">
      <w:rPr>
        <w:noProof/>
      </w:rPr>
      <w:t>1</w:t>
    </w:r>
    <w:r w:rsidR="001C5E84">
      <w:rPr>
        <w:noProof/>
      </w:rPr>
      <w:fldChar w:fldCharType="end"/>
    </w:r>
    <w:r>
      <w:rPr>
        <w:noProof/>
      </w:rPr>
      <w:t>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4D158" w14:textId="77777777" w:rsidR="00E05974" w:rsidRDefault="00E05974" w:rsidP="008A307C">
      <w:r>
        <w:separator/>
      </w:r>
    </w:p>
  </w:footnote>
  <w:footnote w:type="continuationSeparator" w:id="0">
    <w:p w14:paraId="43C068C5" w14:textId="77777777" w:rsidR="00E05974" w:rsidRDefault="00E05974" w:rsidP="008A30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A5D6F"/>
    <w:multiLevelType w:val="multilevel"/>
    <w:tmpl w:val="B658E71E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63D2FB7"/>
    <w:multiLevelType w:val="multilevel"/>
    <w:tmpl w:val="AFF037C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3FF2F0F"/>
    <w:multiLevelType w:val="multilevel"/>
    <w:tmpl w:val="292E58BC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num w:numId="1" w16cid:durableId="2003852582">
    <w:abstractNumId w:val="1"/>
  </w:num>
  <w:num w:numId="2" w16cid:durableId="1758672886">
    <w:abstractNumId w:val="2"/>
  </w:num>
  <w:num w:numId="3" w16cid:durableId="1526554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NTY3MTW1MDcxMLRU0lEKTi0uzszPAykwqwUASXQbZCwAAAA="/>
  </w:docVars>
  <w:rsids>
    <w:rsidRoot w:val="009911FA"/>
    <w:rsid w:val="0003642E"/>
    <w:rsid w:val="00055E6E"/>
    <w:rsid w:val="000603EC"/>
    <w:rsid w:val="00092923"/>
    <w:rsid w:val="00097510"/>
    <w:rsid w:val="000A5C84"/>
    <w:rsid w:val="000C300E"/>
    <w:rsid w:val="000D22BC"/>
    <w:rsid w:val="000D6DC9"/>
    <w:rsid w:val="00100B3D"/>
    <w:rsid w:val="001023A8"/>
    <w:rsid w:val="00112779"/>
    <w:rsid w:val="0012787B"/>
    <w:rsid w:val="00146A43"/>
    <w:rsid w:val="00151FA7"/>
    <w:rsid w:val="00167A23"/>
    <w:rsid w:val="0017484D"/>
    <w:rsid w:val="00191978"/>
    <w:rsid w:val="001967FA"/>
    <w:rsid w:val="001C5E84"/>
    <w:rsid w:val="001C75A3"/>
    <w:rsid w:val="001D6CEA"/>
    <w:rsid w:val="001F5B0C"/>
    <w:rsid w:val="0021077F"/>
    <w:rsid w:val="00241FAD"/>
    <w:rsid w:val="002A34C3"/>
    <w:rsid w:val="002B65EA"/>
    <w:rsid w:val="00396A6A"/>
    <w:rsid w:val="003F59DF"/>
    <w:rsid w:val="004155F0"/>
    <w:rsid w:val="00472B28"/>
    <w:rsid w:val="0048681F"/>
    <w:rsid w:val="00513D6F"/>
    <w:rsid w:val="00544BE2"/>
    <w:rsid w:val="0059344E"/>
    <w:rsid w:val="00611BBE"/>
    <w:rsid w:val="006E5495"/>
    <w:rsid w:val="006F1B71"/>
    <w:rsid w:val="00756BDA"/>
    <w:rsid w:val="00760C79"/>
    <w:rsid w:val="007B070B"/>
    <w:rsid w:val="007D0063"/>
    <w:rsid w:val="00835CE6"/>
    <w:rsid w:val="00837D8D"/>
    <w:rsid w:val="00844809"/>
    <w:rsid w:val="00892B33"/>
    <w:rsid w:val="00893A9C"/>
    <w:rsid w:val="008A22DF"/>
    <w:rsid w:val="008A307C"/>
    <w:rsid w:val="008F18EC"/>
    <w:rsid w:val="009135F4"/>
    <w:rsid w:val="00965220"/>
    <w:rsid w:val="009911FA"/>
    <w:rsid w:val="009F5E33"/>
    <w:rsid w:val="00A05742"/>
    <w:rsid w:val="00AB0696"/>
    <w:rsid w:val="00AC2D77"/>
    <w:rsid w:val="00AC3C4D"/>
    <w:rsid w:val="00AC73D7"/>
    <w:rsid w:val="00B16D4F"/>
    <w:rsid w:val="00B74D35"/>
    <w:rsid w:val="00B91802"/>
    <w:rsid w:val="00BB4F24"/>
    <w:rsid w:val="00BD608A"/>
    <w:rsid w:val="00BE2BC2"/>
    <w:rsid w:val="00BE5D67"/>
    <w:rsid w:val="00BF2C44"/>
    <w:rsid w:val="00C05592"/>
    <w:rsid w:val="00C05934"/>
    <w:rsid w:val="00C13921"/>
    <w:rsid w:val="00C36352"/>
    <w:rsid w:val="00C42247"/>
    <w:rsid w:val="00C4618E"/>
    <w:rsid w:val="00CD4397"/>
    <w:rsid w:val="00CD4D07"/>
    <w:rsid w:val="00D163C2"/>
    <w:rsid w:val="00D3435F"/>
    <w:rsid w:val="00D35767"/>
    <w:rsid w:val="00D365AB"/>
    <w:rsid w:val="00D93C5A"/>
    <w:rsid w:val="00D9763D"/>
    <w:rsid w:val="00DB17B8"/>
    <w:rsid w:val="00DE2ADC"/>
    <w:rsid w:val="00E05974"/>
    <w:rsid w:val="00E05F6D"/>
    <w:rsid w:val="00E436A1"/>
    <w:rsid w:val="00E553AF"/>
    <w:rsid w:val="00E754D1"/>
    <w:rsid w:val="00EC34A2"/>
    <w:rsid w:val="00EC3C6D"/>
    <w:rsid w:val="00EC4107"/>
    <w:rsid w:val="00F12848"/>
    <w:rsid w:val="00F2548B"/>
    <w:rsid w:val="00F42EC4"/>
    <w:rsid w:val="00F805A0"/>
    <w:rsid w:val="00FB04DE"/>
    <w:rsid w:val="00FE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E0166AA"/>
  <w15:chartTrackingRefBased/>
  <w15:docId w15:val="{9CA57279-E184-4E1C-8224-91D7B0838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5F6D"/>
    <w:pPr>
      <w:spacing w:after="0" w:line="240" w:lineRule="auto"/>
    </w:pPr>
    <w:rPr>
      <w:rFonts w:asciiTheme="minorEastAsia" w:hAnsi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911F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911F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191978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8A307C"/>
    <w:pPr>
      <w:tabs>
        <w:tab w:val="center" w:pos="4419"/>
        <w:tab w:val="right" w:pos="8838"/>
      </w:tabs>
    </w:pPr>
  </w:style>
  <w:style w:type="character" w:customStyle="1" w:styleId="a7">
    <w:name w:val="ヘッダー (文字)"/>
    <w:basedOn w:val="a0"/>
    <w:link w:val="a6"/>
    <w:uiPriority w:val="99"/>
    <w:rsid w:val="008A307C"/>
    <w:rPr>
      <w:rFonts w:asciiTheme="minorEastAsia" w:hAnsiTheme="minorEastAsia"/>
    </w:rPr>
  </w:style>
  <w:style w:type="paragraph" w:styleId="a8">
    <w:name w:val="footer"/>
    <w:basedOn w:val="a"/>
    <w:link w:val="a9"/>
    <w:uiPriority w:val="99"/>
    <w:unhideWhenUsed/>
    <w:rsid w:val="008A307C"/>
    <w:pPr>
      <w:tabs>
        <w:tab w:val="center" w:pos="4419"/>
        <w:tab w:val="right" w:pos="8838"/>
      </w:tabs>
    </w:pPr>
  </w:style>
  <w:style w:type="character" w:customStyle="1" w:styleId="a9">
    <w:name w:val="フッター (文字)"/>
    <w:basedOn w:val="a0"/>
    <w:link w:val="a8"/>
    <w:uiPriority w:val="99"/>
    <w:rsid w:val="008A307C"/>
    <w:rPr>
      <w:rFonts w:asciiTheme="minorEastAsia" w:hAnsiTheme="minorEastAsia"/>
    </w:rPr>
  </w:style>
  <w:style w:type="character" w:styleId="aa">
    <w:name w:val="Placeholder Text"/>
    <w:basedOn w:val="a0"/>
    <w:uiPriority w:val="99"/>
    <w:semiHidden/>
    <w:rsid w:val="00D365AB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837D8D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37D8D"/>
    <w:rPr>
      <w:sz w:val="20"/>
      <w:szCs w:val="20"/>
    </w:rPr>
  </w:style>
  <w:style w:type="character" w:customStyle="1" w:styleId="ad">
    <w:name w:val="コメント文字列 (文字)"/>
    <w:basedOn w:val="a0"/>
    <w:link w:val="ac"/>
    <w:uiPriority w:val="99"/>
    <w:semiHidden/>
    <w:rsid w:val="00837D8D"/>
    <w:rPr>
      <w:rFonts w:asciiTheme="minorEastAsia" w:hAnsiTheme="minorEastAsia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37D8D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837D8D"/>
    <w:rPr>
      <w:rFonts w:asciiTheme="minorEastAsia" w:hAnsiTheme="minorEastAsia"/>
      <w:b/>
      <w:bCs/>
      <w:sz w:val="20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837D8D"/>
    <w:rPr>
      <w:rFonts w:ascii="Meiryo UI" w:eastAsia="Meiryo U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837D8D"/>
    <w:rPr>
      <w:rFonts w:ascii="Meiryo UI" w:eastAsia="Meiryo UI" w:hAnsiTheme="minorEastAsia"/>
      <w:sz w:val="18"/>
      <w:szCs w:val="18"/>
    </w:rPr>
  </w:style>
  <w:style w:type="table" w:styleId="af2">
    <w:name w:val="Table Grid"/>
    <w:basedOn w:val="a1"/>
    <w:uiPriority w:val="39"/>
    <w:rsid w:val="00AC3C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05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5B6DA8-637E-4554-A116-F2022DFFB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3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 makoto</dc:creator>
  <cp:keywords/>
  <dc:description/>
  <cp:lastModifiedBy>山口 元樹</cp:lastModifiedBy>
  <cp:revision>75</cp:revision>
  <dcterms:created xsi:type="dcterms:W3CDTF">2020-08-21T03:22:00Z</dcterms:created>
  <dcterms:modified xsi:type="dcterms:W3CDTF">2022-04-08T07:59:00Z</dcterms:modified>
</cp:coreProperties>
</file>